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55AA" w:rsidRDefault="00770C49" w:rsidP="0004790A">
      <w:pPr>
        <w:pStyle w:val="Title"/>
      </w:pPr>
      <w:r>
        <w:t>Music Licensees</w:t>
      </w:r>
      <w:bookmarkStart w:id="0" w:name="_GoBack"/>
      <w:bookmarkEnd w:id="0"/>
    </w:p>
    <w:p w:rsidR="0004790A" w:rsidRPr="0004790A" w:rsidRDefault="0004790A" w:rsidP="0004790A"/>
    <w:p w:rsidR="007955AA" w:rsidRPr="007955AA" w:rsidRDefault="0004790A" w:rsidP="007955AA">
      <w:pPr>
        <w:rPr>
          <w:color w:val="0563C1" w:themeColor="hyperlink"/>
          <w:u w:val="single"/>
        </w:rPr>
      </w:pPr>
      <w:hyperlink r:id="rId4" w:history="1">
        <w:r w:rsidR="007955AA" w:rsidRPr="00007A48">
          <w:rPr>
            <w:rStyle w:val="Hyperlink"/>
          </w:rPr>
          <w:t>http://ijesc.org/upload/ffd93ab6065ea2ce8c92f02761484c98.Database%20Connectivity%20in%20JAVA.pdf</w:t>
        </w:r>
      </w:hyperlink>
    </w:p>
    <w:p w:rsidR="00770C49" w:rsidRDefault="0004790A">
      <w:hyperlink r:id="rId5" w:history="1">
        <w:r w:rsidR="00770C49" w:rsidRPr="00C0163A">
          <w:rPr>
            <w:rStyle w:val="Hyperlink"/>
          </w:rPr>
          <w:t>http://digitalcommons.ilr.cornell.edu/cgi/viewcontent.cgi?article=2502&amp;context=key_workplace</w:t>
        </w:r>
      </w:hyperlink>
    </w:p>
    <w:p w:rsidR="00770C49" w:rsidRDefault="00770C49">
      <w:r w:rsidRPr="00770C49">
        <w:t>http://digitalcommons.ilr.cornell.edu/key_workplace/1493/?utm_source=digitalcommons.ilr.cornell.edu%2Fkey_workplace%2F1493&amp;utm_medium=PDF&amp;utm_campaign=PDFCoverPages</w:t>
      </w:r>
    </w:p>
    <w:sectPr w:rsidR="00770C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DI0MDQ1MLY0MbVU0lEKTi0uzszPAykwqgUADhlyESwAAAA="/>
  </w:docVars>
  <w:rsids>
    <w:rsidRoot w:val="00E86D6F"/>
    <w:rsid w:val="0004790A"/>
    <w:rsid w:val="00686CD2"/>
    <w:rsid w:val="00770C49"/>
    <w:rsid w:val="007955AA"/>
    <w:rsid w:val="00C36F7E"/>
    <w:rsid w:val="00E86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071E2"/>
  <w15:chartTrackingRefBased/>
  <w15:docId w15:val="{F9823609-1B75-4FD1-BC9C-B6C7EE28BF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70C49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86C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6CD2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digitalcommons.ilr.cornell.edu/cgi/viewcontent.cgi?article=2502&amp;context=key_workplace" TargetMode="External"/><Relationship Id="rId4" Type="http://schemas.openxmlformats.org/officeDocument/2006/relationships/hyperlink" Target="http://ijesc.org/upload/ffd93ab6065ea2ce8c92f02761484c98.Database%20Connectivity%20in%20JAV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sparragoza</dc:creator>
  <cp:keywords/>
  <dc:description/>
  <cp:lastModifiedBy>carlos esparragoza</cp:lastModifiedBy>
  <cp:revision>5</cp:revision>
  <dcterms:created xsi:type="dcterms:W3CDTF">2016-12-13T11:28:00Z</dcterms:created>
  <dcterms:modified xsi:type="dcterms:W3CDTF">2016-12-13T14:16:00Z</dcterms:modified>
</cp:coreProperties>
</file>